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50F35ED6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F72C64">
        <w:rPr>
          <w:rFonts w:cstheme="minorHAnsi"/>
          <w:b/>
          <w:lang w:val="uk-UA"/>
        </w:rPr>
        <w:t>5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D2EA0" w14:textId="77777777" w:rsidR="005B0D4E" w:rsidRDefault="005B0D4E" w:rsidP="00D92397">
      <w:pPr>
        <w:spacing w:after="0" w:line="240" w:lineRule="auto"/>
      </w:pPr>
      <w:r>
        <w:separator/>
      </w:r>
    </w:p>
  </w:endnote>
  <w:endnote w:type="continuationSeparator" w:id="0">
    <w:p w14:paraId="28B633CF" w14:textId="77777777" w:rsidR="005B0D4E" w:rsidRDefault="005B0D4E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B60CA" w14:textId="77777777" w:rsidR="005B0D4E" w:rsidRDefault="005B0D4E" w:rsidP="00D92397">
      <w:pPr>
        <w:spacing w:after="0" w:line="240" w:lineRule="auto"/>
      </w:pPr>
      <w:r>
        <w:separator/>
      </w:r>
    </w:p>
  </w:footnote>
  <w:footnote w:type="continuationSeparator" w:id="0">
    <w:p w14:paraId="666D48E4" w14:textId="77777777" w:rsidR="005B0D4E" w:rsidRDefault="005B0D4E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4A1C" w14:textId="6B8CA342" w:rsidR="00D92397" w:rsidRDefault="00E0189D">
    <w:pPr>
      <w:pStyle w:val="a4"/>
    </w:pPr>
    <w:r w:rsidRPr="005C7988">
      <w:rPr>
        <w:rFonts w:ascii="Arial" w:hAnsi="Arial" w:cs="Arial"/>
        <w:i/>
        <w:color w:val="000000"/>
      </w:rPr>
      <w:t>RFP</w:t>
    </w:r>
    <w:r w:rsidRPr="00AD0AC5">
      <w:rPr>
        <w:rFonts w:ascii="Arial" w:hAnsi="Arial" w:cs="Arial"/>
        <w:i/>
        <w:color w:val="000000"/>
      </w:rPr>
      <w:t>-</w:t>
    </w:r>
    <w:r w:rsidRPr="005C7988">
      <w:rPr>
        <w:rFonts w:ascii="Arial" w:hAnsi="Arial" w:cs="Arial"/>
        <w:i/>
        <w:color w:val="000000"/>
        <w:lang w:val="en-US"/>
      </w:rPr>
      <w:t>U</w:t>
    </w:r>
    <w:r w:rsidRPr="00AD0AC5">
      <w:rPr>
        <w:rFonts w:ascii="Arial" w:hAnsi="Arial" w:cs="Arial"/>
        <w:i/>
        <w:color w:val="000000"/>
      </w:rPr>
      <w:t>-</w:t>
    </w:r>
    <w:r w:rsidR="00115475">
      <w:rPr>
        <w:rFonts w:ascii="Arial" w:hAnsi="Arial" w:cs="Arial"/>
        <w:i/>
        <w:color w:val="000000"/>
      </w:rPr>
      <w:t>12</w:t>
    </w:r>
    <w:r w:rsidRPr="005C7988">
      <w:rPr>
        <w:rFonts w:ascii="Arial" w:hAnsi="Arial" w:cs="Arial"/>
        <w:i/>
        <w:color w:val="000000"/>
      </w:rPr>
      <w:t>-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0D20AE"/>
    <w:rsid w:val="00107921"/>
    <w:rsid w:val="00115475"/>
    <w:rsid w:val="00144EED"/>
    <w:rsid w:val="0017652F"/>
    <w:rsid w:val="003D27BD"/>
    <w:rsid w:val="00453E44"/>
    <w:rsid w:val="005206CC"/>
    <w:rsid w:val="00537407"/>
    <w:rsid w:val="00557DD9"/>
    <w:rsid w:val="005B0D4E"/>
    <w:rsid w:val="00665A14"/>
    <w:rsid w:val="006A27D2"/>
    <w:rsid w:val="00751A97"/>
    <w:rsid w:val="007C04BE"/>
    <w:rsid w:val="00817E72"/>
    <w:rsid w:val="008E49E9"/>
    <w:rsid w:val="008F76E8"/>
    <w:rsid w:val="009E4F41"/>
    <w:rsid w:val="009F4D5F"/>
    <w:rsid w:val="00A011CF"/>
    <w:rsid w:val="00AD0AC5"/>
    <w:rsid w:val="00B3722A"/>
    <w:rsid w:val="00B60BE7"/>
    <w:rsid w:val="00BA5EB2"/>
    <w:rsid w:val="00C346E5"/>
    <w:rsid w:val="00C92CA1"/>
    <w:rsid w:val="00D1043D"/>
    <w:rsid w:val="00D92397"/>
    <w:rsid w:val="00DC01DF"/>
    <w:rsid w:val="00E0189D"/>
    <w:rsid w:val="00E96F21"/>
    <w:rsid w:val="00EC0A7B"/>
    <w:rsid w:val="00EE1EC1"/>
    <w:rsid w:val="00EF3F53"/>
    <w:rsid w:val="00EF4CE4"/>
    <w:rsid w:val="00F543C0"/>
    <w:rsid w:val="00F65EB7"/>
    <w:rsid w:val="00F71692"/>
    <w:rsid w:val="00F72C64"/>
    <w:rsid w:val="00FC2746"/>
    <w:rsid w:val="00FE43E3"/>
    <w:rsid w:val="00FF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heluik@dk.od.ua</cp:lastModifiedBy>
  <cp:revision>3</cp:revision>
  <cp:lastPrinted>2020-10-28T13:43:00Z</cp:lastPrinted>
  <dcterms:created xsi:type="dcterms:W3CDTF">2025-08-10T16:51:00Z</dcterms:created>
  <dcterms:modified xsi:type="dcterms:W3CDTF">2025-08-10T16:54:00Z</dcterms:modified>
</cp:coreProperties>
</file>